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aba1ce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4T00:24:07Z</dcterms:created>
  <dcterms:modified xsi:type="dcterms:W3CDTF">2021-01-14T00:24:07Z</dcterms:modified>
</cp:coreProperties>
</file>